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Nepal</w:t>
      </w:r>
      <w:r>
        <w:t xml:space="preserve"> </w:t>
      </w:r>
      <w:r>
        <w:t xml:space="preserve">Kathmandu</w:t>
      </w:r>
    </w:p>
    <w:bookmarkStart w:id="21" w:name="X6afdfd3e87540aac3a14d403c290784cdceb5c5"/>
    <w:p>
      <w:pPr>
        <w:pStyle w:val="Heading1"/>
      </w:pPr>
      <w:r>
        <w:t xml:space="preserve">SCHOLARSHIP APPLICATION LETTER FOR PHYSIOTHERAPY STUDIES IN KATHMANDU, NEP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Health Training Foundation Nepal (NHTF)</w:t>
      </w:r>
      <w:r>
        <w:br/>
      </w:r>
      <w:r>
        <w:t xml:space="preserve">Kathmandu, Nepal</w:t>
      </w:r>
    </w:p>
    <w:bookmarkStart w:id="20" w:name="X1691f89d12e50e4ea6908f7bcf8090a89590aa7"/>
    <w:p>
      <w:pPr>
        <w:pStyle w:val="Heading2"/>
      </w:pPr>
      <w:r>
        <w:t xml:space="preserve">Subject: Formal Scholarship Application for Advanced Physiotherapy Education in Kathmandu, Nepal</w:t>
      </w:r>
    </w:p>
    <w:p>
      <w:pPr>
        <w:pStyle w:val="FirstParagraph"/>
      </w:pPr>
      <w:r>
        <w:t xml:space="preserve">Dear Esteemed Members of the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Advanced Physiotherapy Education Scholarship at the Kathmandu Institute of Health Sciences (KIHS), Nepal. As a dedicated healthcare professional deeply committed to transforming musculoskeletal care in our communities, I have chosen Nepal Kathmandu as my strategic hub for specialized training, driven by urgent local needs and transformative potential.</w:t>
      </w:r>
    </w:p>
    <w:p>
      <w:pPr>
        <w:pStyle w:val="BodyText"/>
      </w:pPr>
      <w:r>
        <w:t xml:space="preserve">My journey toward becoming a</w:t>
      </w:r>
      <w:r>
        <w:t xml:space="preserve"> </w:t>
      </w:r>
      <w:r>
        <w:rPr>
          <w:bCs/>
          <w:b/>
        </w:rPr>
        <w:t xml:space="preserve">Physiotherapist</w:t>
      </w:r>
      <w:r>
        <w:t xml:space="preserve"> </w:t>
      </w:r>
      <w:r>
        <w:t xml:space="preserve">began during my undergraduate studies at Tribhuvan University's Institute of Medicine (IOM), where I witnessed firsthand the devastating consequences of inadequate rehabilitation services across Nepal. In rural communities surrounding Kathmandu Valley, 78% of patients with chronic pain or post-injury conditions receive no formal physiotherapy care due to systemic gaps – a statistic that ignited my mission to bridge this critical healthcare deficit. During my clinical internship at Bir Hospital, I managed over 150 cases monthly where delayed intervention led to permanent mobility impairments, particularly among elderly citizens and accident victims. This experience crystallized my resolve: specialized physiotherapy education in Nepal Kathmandu isn't merely a career path – it's a moral imperative for the nation's health infrastructure.</w:t>
      </w:r>
    </w:p>
    <w:p>
      <w:pPr>
        <w:pStyle w:val="BodyText"/>
      </w:pPr>
      <w:r>
        <w:t xml:space="preserve">My academic foundation includes a Bachelor of Physiotherapy (BPT) from Kathmandu University School of Medical Sciences with honors (GPA 3.8/4.0). However, I recognized that Nepal Kathmandu faces unique challenges demanding advanced expertise: the region's high altitude causes distinct physiological responses in patients; the 2015 earthquake legacy requires trauma-specialized rehabilitation; and Nepal's rapidly aging population (projected to reach 18% by 2035) intensifies demand for geriatric physiotherapy. To address these complexities, I require advanced training in orthopedic and sports physiotherapy – specifically through the Master of Science in Physiotherapy program at KIHS. This scholarship would be instrumental in accessing cutting-edge facilities like the Institute's biomechanics lab and partnerships with teaching hospitals such as National Academy of Medical Sciences (NAMS), where I can develop culturally competent rehabilitation models for Nepali patients.</w:t>
      </w:r>
    </w:p>
    <w:p>
      <w:pPr>
        <w:pStyle w:val="BodyText"/>
      </w:pPr>
      <w:r>
        <w:t xml:space="preserve">Financially, my family operates a small agricultural business in Nuwakot district. While we maintain dignity through labor, sending me abroad for advanced studies would require sacrificing our household savings – resources desperately needed to support my younger siblings' education. The proposed scholarship would eliminate this burden while allowing me to focus entirely on mastering evidence-based practices tailored for Nepal Kathmandu's context. For instance, I plan to research low-cost rehabilitation techniques using locally available materials (like bamboo splints and herbal compresses) that could be deployed in remote clinics where imported equipment is unaffordable. This aligns perfectly with NHTF's mission to "develop sustainable healthcare solutions within Nepal."</w:t>
      </w:r>
    </w:p>
    <w:p>
      <w:pPr>
        <w:pStyle w:val="BodyText"/>
      </w:pPr>
      <w:r>
        <w:t xml:space="preserve">My commitment to service extends beyond academic excellence. As a volunteer at the Kathmandu-based NGO "Heal Nepal," I've organized free physiotherapy camps for earthquake survivors in Bhaktapur and Pokhara, reaching 200+ beneficiaries last year. During these initiatives, I documented how cultural factors (like stigma around disability in some communities) impact treatment adherence – knowledge I will apply to my scholarship project on community-based rehabilitation frameworks. I've also collaborated with faculty at KIHS on a preliminary study regarding sports injury patterns among Nepali youth athletes, confirming that 65% of injuries occur without proper preventive training – an area where specialized</w:t>
      </w:r>
      <w:r>
        <w:t xml:space="preserve"> </w:t>
      </w:r>
      <w:r>
        <w:rPr>
          <w:bCs/>
          <w:b/>
        </w:rPr>
        <w:t xml:space="preserve">Physiotherapist</w:t>
      </w:r>
      <w:r>
        <w:t xml:space="preserve"> </w:t>
      </w:r>
      <w:r>
        <w:t xml:space="preserve">expertise can directly reduce healthcare costs.</w:t>
      </w:r>
    </w:p>
    <w:p>
      <w:pPr>
        <w:pStyle w:val="BodyText"/>
      </w:pPr>
      <w:r>
        <w:t xml:space="preserve">I am particularly drawn to Kathmandu as the epicenter of this transformation because it represents Nepal's convergence point: a city where traditional healing practices intersect with modern medicine, urban overcrowding meets rural healthcare gaps, and innovative solutions emerge from collaborative environments. The KIHS campus in Kathmandu Valley offers unmatched opportunities for fieldwork at teaching hospitals serving 500+ daily patients – enabling me to translate theory into practice within Nepal's specific socioeconomic landscape. This isn't just about earning a degree; it's about becoming part of Kathmandu's healthcare evolution through the lens of a locally trained</w:t>
      </w:r>
      <w:r>
        <w:t xml:space="preserve"> </w:t>
      </w:r>
      <w:r>
        <w:rPr>
          <w:bCs/>
          <w:b/>
        </w:rPr>
        <w:t xml:space="preserve">Physiotherapist</w:t>
      </w:r>
      <w:r>
        <w:t xml:space="preserve">.</w:t>
      </w:r>
    </w:p>
    <w:p>
      <w:pPr>
        <w:pStyle w:val="BodyText"/>
      </w:pPr>
      <w:r>
        <w:t xml:space="preserve">My proposed five-year plan begins with scholarship-funded studies at KIHS, followed by mandatory community service in rural Chitwan district. Post-graduation, I will establish "Rehabilitation for All" clinics in Kathmandu's underserved neighborhoods (like Baluwatar and Patan), focusing on affordable care for low-income workers. Crucially, I aim to train 50+ Nepali community health workers annually in basic rehabilitation techniques – creating a scalable model that multiplies our impact beyond my individual capacity. My vision is to see Nepal Kathmandu become a regional benchmark for accessible physiotherapy, where every citizen receives timely care regardless of socioeconomic status.</w:t>
      </w:r>
    </w:p>
    <w:p>
      <w:pPr>
        <w:pStyle w:val="BodyText"/>
      </w:pPr>
      <w:r>
        <w:t xml:space="preserve">I recognize that the National Health Training Foundation Nepal invests in individuals who embody both academic rigor and unwavering commitment to national health priorities. My experiences – from conducting free clinics under temple spires during monsoon season to collaborating with traditional healers on integrative approaches – prove I operate at the intersection of cultural sensitivity and clinical excellence. I am not merely seeking education; I am pledging to be a catalyst for systemic change in Nepal Kathmandu's healthcare ecosystem.</w:t>
      </w:r>
    </w:p>
    <w:p>
      <w:pPr>
        <w:pStyle w:val="BodyText"/>
      </w:pPr>
      <w:r>
        <w:t xml:space="preserve">Thank you for considering my</w:t>
      </w:r>
      <w:r>
        <w:t xml:space="preserve"> </w:t>
      </w:r>
      <w:r>
        <w:rPr>
          <w:bCs/>
          <w:b/>
        </w:rPr>
        <w:t xml:space="preserve">Scholarship Application Letter</w:t>
      </w:r>
      <w:r>
        <w:t xml:space="preserve">. My complete portfolio, including academic transcripts, recommendation letters from Dr. Ananda Sharma (Head of Physiotherapy, IOM) and Dr. Sunita Ghimire (Director of Heal Nepal), and my community service documentation is attached. I welcome the opportunity to discuss how my background aligns with your mission at your convenience. Together, we can build a future where Nepal Kathmandu's healthcare system not only meets but exceeds the needs of its people.</w:t>
      </w:r>
    </w:p>
    <w:p>
      <w:pPr>
        <w:pStyle w:val="BodyText"/>
      </w:pPr>
      <w:r>
        <w:t xml:space="preserve">"In Nepal, health is not just about curing illness – it's about restoring dignity through movement. I am committed to making that restoration a universal right in Kathmandu and beyond."</w:t>
      </w:r>
    </w:p>
    <w:p>
      <w:pPr>
        <w:pStyle w:val="BodyText"/>
      </w:pPr>
      <w:r>
        <w:t xml:space="preserve">Sincerely,</w:t>
      </w:r>
    </w:p>
    <w:p>
      <w:pPr>
        <w:pStyle w:val="BodyText"/>
      </w:pPr>
      <w:r>
        <w:t xml:space="preserve">[Your Full Name]</w:t>
      </w:r>
    </w:p>
    <w:p>
      <w:pPr>
        <w:pStyle w:val="BodyText"/>
      </w:pPr>
      <w:r>
        <w:t xml:space="preserve">BPT, Honors Graduate | Community Health Advo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in Nepal Kathmandu</dc:title>
  <dc:creator/>
  <dc:language>en</dc:language>
  <cp:keywords/>
  <dcterms:created xsi:type="dcterms:W3CDTF">2026-07-23T08:33:47Z</dcterms:created>
  <dcterms:modified xsi:type="dcterms:W3CDTF">2026-07-23T08:33:47Z</dcterms:modified>
</cp:coreProperties>
</file>

<file path=docProps/custom.xml><?xml version="1.0" encoding="utf-8"?>
<Properties xmlns="http://schemas.openxmlformats.org/officeDocument/2006/custom-properties" xmlns:vt="http://schemas.openxmlformats.org/officeDocument/2006/docPropsVTypes"/>
</file>